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CA14FD" w14:textId="77777777" w:rsidR="00981F4D" w:rsidRDefault="00F31749" w:rsidP="00CC7D80">
      <w:pPr>
        <w:spacing w:line="500" w:lineRule="exact"/>
        <w:jc w:val="center"/>
        <w:rPr>
          <w:rFonts w:ascii="Times New Roman" w:eastAsia="楷体" w:hAnsi="Times New Roman" w:cs="Times New Roman"/>
          <w:b/>
          <w:sz w:val="32"/>
          <w:szCs w:val="32"/>
        </w:rPr>
      </w:pPr>
      <w:r>
        <w:rPr>
          <w:rFonts w:ascii="Times New Roman" w:eastAsia="楷体" w:hAnsi="Times New Roman" w:cs="Times New Roman" w:hint="eastAsia"/>
          <w:b/>
          <w:sz w:val="32"/>
          <w:szCs w:val="32"/>
        </w:rPr>
        <w:t>现代毒理学教育部重点实验室（南京医科大学）</w:t>
      </w:r>
    </w:p>
    <w:p w14:paraId="0393DE9E" w14:textId="77777777" w:rsidR="00981F4D" w:rsidRDefault="00F31749">
      <w:pPr>
        <w:spacing w:line="500" w:lineRule="exact"/>
        <w:ind w:firstLineChars="200" w:firstLine="643"/>
        <w:jc w:val="center"/>
        <w:rPr>
          <w:rFonts w:ascii="Times New Roman" w:eastAsia="楷体" w:hAnsi="Times New Roman" w:cs="Times New Roman"/>
          <w:b/>
          <w:sz w:val="32"/>
          <w:szCs w:val="32"/>
        </w:rPr>
      </w:pPr>
      <w:r>
        <w:rPr>
          <w:rFonts w:ascii="Times New Roman" w:eastAsia="楷体" w:hAnsi="Times New Roman" w:cs="Times New Roman" w:hint="eastAsia"/>
          <w:b/>
          <w:sz w:val="32"/>
          <w:szCs w:val="32"/>
        </w:rPr>
        <w:t>重</w:t>
      </w:r>
      <w:bookmarkStart w:id="0" w:name="_GoBack"/>
      <w:bookmarkEnd w:id="0"/>
      <w:r>
        <w:rPr>
          <w:rFonts w:ascii="Times New Roman" w:eastAsia="楷体" w:hAnsi="Times New Roman" w:cs="Times New Roman" w:hint="eastAsia"/>
          <w:b/>
          <w:sz w:val="32"/>
          <w:szCs w:val="32"/>
        </w:rPr>
        <w:t>点项目</w:t>
      </w:r>
      <w:r>
        <w:rPr>
          <w:rFonts w:ascii="Times New Roman" w:eastAsia="楷体" w:hAnsi="Times New Roman" w:cs="Times New Roman"/>
          <w:b/>
          <w:sz w:val="32"/>
          <w:szCs w:val="32"/>
        </w:rPr>
        <w:t>申报表</w:t>
      </w:r>
    </w:p>
    <w:p w14:paraId="5AD0096C" w14:textId="77777777" w:rsidR="00981F4D" w:rsidRDefault="00981F4D">
      <w:pPr>
        <w:spacing w:line="500" w:lineRule="exact"/>
        <w:ind w:firstLineChars="200" w:firstLine="562"/>
        <w:jc w:val="center"/>
        <w:rPr>
          <w:rFonts w:ascii="Times New Roman" w:eastAsia="楷体" w:hAnsi="Times New Roman" w:cs="Times New Roman"/>
          <w:b/>
          <w:sz w:val="28"/>
          <w:szCs w:val="28"/>
        </w:rPr>
      </w:pPr>
    </w:p>
    <w:tbl>
      <w:tblPr>
        <w:tblpPr w:leftFromText="180" w:rightFromText="180" w:vertAnchor="text" w:horzAnchor="margin" w:tblpXSpec="center" w:tblpY="2"/>
        <w:tblW w:w="88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0"/>
        <w:gridCol w:w="3721"/>
        <w:gridCol w:w="1142"/>
        <w:gridCol w:w="2513"/>
      </w:tblGrid>
      <w:tr w:rsidR="00981F4D" w14:paraId="4D1A1F17" w14:textId="77777777">
        <w:trPr>
          <w:cantSplit/>
          <w:trHeight w:hRule="exact" w:val="573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4CA6" w14:textId="77777777" w:rsidR="00981F4D" w:rsidRDefault="00F31749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姓名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6308" w14:textId="77777777" w:rsidR="00981F4D" w:rsidRDefault="00981F4D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F04F2" w14:textId="77777777" w:rsidR="00981F4D" w:rsidRDefault="00F31749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部门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D85FE" w14:textId="77777777" w:rsidR="00981F4D" w:rsidRDefault="00981F4D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</w:p>
        </w:tc>
      </w:tr>
      <w:tr w:rsidR="00981F4D" w14:paraId="1948DF69" w14:textId="77777777">
        <w:trPr>
          <w:cantSplit/>
          <w:trHeight w:hRule="exact" w:val="573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8992" w14:textId="77777777" w:rsidR="00981F4D" w:rsidRPr="009F5F7A" w:rsidRDefault="00F31749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 w:rsidRPr="009F5F7A">
              <w:rPr>
                <w:rFonts w:ascii="Times New Roman" w:eastAsia="楷体" w:hAnsi="Times New Roman" w:cs="Times New Roman" w:hint="eastAsia"/>
                <w:sz w:val="28"/>
                <w:szCs w:val="28"/>
              </w:rPr>
              <w:t>项目名称</w:t>
            </w:r>
          </w:p>
        </w:tc>
        <w:tc>
          <w:tcPr>
            <w:tcW w:w="73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5AC89" w14:textId="77777777" w:rsidR="00981F4D" w:rsidRDefault="00981F4D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</w:p>
        </w:tc>
      </w:tr>
      <w:tr w:rsidR="00981F4D" w14:paraId="568F2FE9" w14:textId="77777777">
        <w:trPr>
          <w:cantSplit/>
          <w:trHeight w:hRule="exact" w:val="3441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F783E" w14:textId="77777777" w:rsidR="00981F4D" w:rsidRPr="009F5F7A" w:rsidRDefault="00F31749">
            <w:pPr>
              <w:spacing w:line="500" w:lineRule="exact"/>
              <w:jc w:val="center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 w:rsidRPr="009F5F7A">
              <w:rPr>
                <w:rFonts w:ascii="Times New Roman" w:eastAsia="楷体" w:hAnsi="Times New Roman" w:cs="Times New Roman" w:hint="eastAsia"/>
                <w:sz w:val="28"/>
                <w:szCs w:val="28"/>
              </w:rPr>
              <w:t>项目申报相关</w:t>
            </w:r>
            <w:r w:rsidRPr="009F5F7A">
              <w:rPr>
                <w:rFonts w:ascii="Times New Roman" w:eastAsia="楷体" w:hAnsi="Times New Roman" w:cs="Times New Roman"/>
                <w:sz w:val="28"/>
                <w:szCs w:val="28"/>
              </w:rPr>
              <w:t>成果简介</w:t>
            </w:r>
          </w:p>
          <w:p w14:paraId="35A4A5BC" w14:textId="77777777" w:rsidR="00981F4D" w:rsidRPr="009F5F7A" w:rsidRDefault="00F31749" w:rsidP="00EA589A">
            <w:pPr>
              <w:spacing w:line="500" w:lineRule="exac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 w:rsidRPr="009F5F7A">
              <w:rPr>
                <w:rFonts w:ascii="Times New Roman" w:eastAsia="楷体" w:hAnsi="Times New Roman" w:cs="Times New Roman"/>
                <w:sz w:val="28"/>
                <w:szCs w:val="28"/>
              </w:rPr>
              <w:t>（</w:t>
            </w:r>
            <w:r w:rsidRPr="009F5F7A">
              <w:rPr>
                <w:rFonts w:ascii="Times New Roman" w:eastAsia="楷体" w:hAnsi="Times New Roman" w:cs="Times New Roman"/>
                <w:sz w:val="28"/>
                <w:szCs w:val="28"/>
              </w:rPr>
              <w:t>300</w:t>
            </w:r>
            <w:r w:rsidRPr="009F5F7A">
              <w:rPr>
                <w:rFonts w:ascii="Times New Roman" w:eastAsia="楷体" w:hAnsi="Times New Roman" w:cs="Times New Roman"/>
                <w:sz w:val="28"/>
                <w:szCs w:val="28"/>
              </w:rPr>
              <w:t>字）</w:t>
            </w:r>
          </w:p>
        </w:tc>
        <w:tc>
          <w:tcPr>
            <w:tcW w:w="73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6F484" w14:textId="77777777" w:rsidR="00981F4D" w:rsidRDefault="00981F4D">
            <w:pPr>
              <w:spacing w:line="500" w:lineRule="exact"/>
              <w:rPr>
                <w:rFonts w:ascii="Times New Roman" w:eastAsia="楷体" w:hAnsi="Times New Roman" w:cs="Times New Roman"/>
                <w:sz w:val="28"/>
                <w:szCs w:val="28"/>
              </w:rPr>
            </w:pPr>
          </w:p>
        </w:tc>
      </w:tr>
      <w:tr w:rsidR="00981F4D" w14:paraId="74D94E82" w14:textId="77777777">
        <w:trPr>
          <w:trHeight w:val="3290"/>
        </w:trPr>
        <w:tc>
          <w:tcPr>
            <w:tcW w:w="8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DF42E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相关代表性成果（列举</w:t>
            </w: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5</w:t>
            </w: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项以内）：</w:t>
            </w:r>
          </w:p>
          <w:p w14:paraId="53FD7030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1.</w:t>
            </w:r>
          </w:p>
          <w:p w14:paraId="3CC5B55C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2.</w:t>
            </w:r>
          </w:p>
          <w:p w14:paraId="07CB4EAF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3.</w:t>
            </w:r>
          </w:p>
          <w:p w14:paraId="1D965543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4.</w:t>
            </w:r>
          </w:p>
          <w:p w14:paraId="2B519BF8" w14:textId="77777777" w:rsidR="00981F4D" w:rsidRDefault="00F31749">
            <w:pPr>
              <w:adjustRightInd w:val="0"/>
              <w:snapToGrid w:val="0"/>
              <w:spacing w:line="500" w:lineRule="exact"/>
              <w:rPr>
                <w:rFonts w:ascii="Times New Roman" w:eastAsia="楷体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8"/>
              </w:rPr>
              <w:t>5.</w:t>
            </w:r>
          </w:p>
        </w:tc>
      </w:tr>
      <w:tr w:rsidR="00981F4D" w14:paraId="1AB3F3F1" w14:textId="77777777">
        <w:trPr>
          <w:trHeight w:val="2153"/>
        </w:trPr>
        <w:tc>
          <w:tcPr>
            <w:tcW w:w="8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D420" w14:textId="77777777" w:rsidR="00981F4D" w:rsidRDefault="00F31749">
            <w:pPr>
              <w:spacing w:line="500" w:lineRule="exact"/>
              <w:jc w:val="lef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b/>
                <w:sz w:val="28"/>
                <w:szCs w:val="28"/>
              </w:rPr>
              <w:t>本人承诺：以上所填信息全部</w:t>
            </w:r>
            <w:r>
              <w:rPr>
                <w:rFonts w:ascii="Times New Roman" w:eastAsia="楷体" w:hAnsi="Times New Roman" w:cs="Times New Roman" w:hint="eastAsia"/>
                <w:b/>
                <w:sz w:val="28"/>
                <w:szCs w:val="28"/>
              </w:rPr>
              <w:t>属实</w:t>
            </w:r>
            <w:r>
              <w:rPr>
                <w:rFonts w:ascii="Times New Roman" w:eastAsia="楷体" w:hAnsi="Times New Roman" w:cs="Times New Roman"/>
                <w:b/>
                <w:sz w:val="28"/>
                <w:szCs w:val="28"/>
              </w:rPr>
              <w:t>，签字确认后不再更改，由此造成的一切后果由本人负责。</w:t>
            </w:r>
          </w:p>
          <w:p w14:paraId="27C7B60E" w14:textId="77777777" w:rsidR="00981F4D" w:rsidRDefault="00F31749">
            <w:pPr>
              <w:spacing w:line="500" w:lineRule="exact"/>
              <w:ind w:right="980" w:firstLineChars="750" w:firstLine="2100"/>
              <w:jc w:val="righ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申请人签名：</w:t>
            </w:r>
          </w:p>
          <w:p w14:paraId="339FF62D" w14:textId="77777777" w:rsidR="00981F4D" w:rsidRDefault="00F31749">
            <w:pPr>
              <w:spacing w:line="500" w:lineRule="exact"/>
              <w:ind w:firstLineChars="750" w:firstLine="2100"/>
              <w:jc w:val="righ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年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月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日</w:t>
            </w:r>
          </w:p>
        </w:tc>
      </w:tr>
      <w:tr w:rsidR="00981F4D" w14:paraId="6C745ED0" w14:textId="77777777">
        <w:trPr>
          <w:trHeight w:val="1837"/>
        </w:trPr>
        <w:tc>
          <w:tcPr>
            <w:tcW w:w="8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24FE" w14:textId="77777777" w:rsidR="00981F4D" w:rsidRDefault="00F31749">
            <w:pPr>
              <w:spacing w:line="500" w:lineRule="exact"/>
              <w:jc w:val="lef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 w:hint="eastAsia"/>
                <w:sz w:val="28"/>
                <w:szCs w:val="28"/>
              </w:rPr>
              <w:t>实验室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审核意见：</w:t>
            </w:r>
          </w:p>
          <w:p w14:paraId="5B71DFD7" w14:textId="77777777" w:rsidR="00981F4D" w:rsidRDefault="00F31749">
            <w:pPr>
              <w:spacing w:line="500" w:lineRule="exact"/>
              <w:ind w:right="840"/>
              <w:jc w:val="righ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负责人签字（盖章）：</w:t>
            </w:r>
          </w:p>
          <w:p w14:paraId="3AA52475" w14:textId="77777777" w:rsidR="00981F4D" w:rsidRDefault="00F31749">
            <w:pPr>
              <w:spacing w:line="500" w:lineRule="exact"/>
              <w:jc w:val="right"/>
              <w:rPr>
                <w:rFonts w:ascii="Times New Roman" w:eastAsia="楷体" w:hAnsi="Times New Roman" w:cs="Times New Roman"/>
                <w:sz w:val="28"/>
                <w:szCs w:val="28"/>
              </w:rPr>
            </w:pPr>
            <w:r>
              <w:rPr>
                <w:rFonts w:ascii="Times New Roman" w:eastAsia="楷体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年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月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8"/>
                <w:szCs w:val="28"/>
              </w:rPr>
              <w:t>日</w:t>
            </w:r>
          </w:p>
        </w:tc>
      </w:tr>
    </w:tbl>
    <w:p w14:paraId="47664840" w14:textId="77777777" w:rsidR="00981F4D" w:rsidRDefault="00F31749">
      <w:pPr>
        <w:spacing w:line="500" w:lineRule="exact"/>
        <w:jc w:val="left"/>
        <w:rPr>
          <w:rFonts w:ascii="Times New Roman" w:eastAsia="楷体" w:hAnsi="Times New Roman" w:cs="Times New Roman"/>
          <w:b/>
          <w:sz w:val="28"/>
          <w:szCs w:val="28"/>
        </w:rPr>
      </w:pPr>
      <w:r>
        <w:rPr>
          <w:rFonts w:ascii="Times New Roman" w:eastAsia="楷体" w:hAnsi="Times New Roman" w:cs="Times New Roman"/>
          <w:bCs/>
          <w:sz w:val="24"/>
          <w:szCs w:val="24"/>
        </w:rPr>
        <w:t>*</w:t>
      </w:r>
      <w:r>
        <w:rPr>
          <w:rFonts w:ascii="Times New Roman" w:eastAsia="楷体" w:hAnsi="Times New Roman" w:cs="Times New Roman"/>
          <w:bCs/>
          <w:sz w:val="24"/>
          <w:szCs w:val="24"/>
        </w:rPr>
        <w:t>成果支撑材料另附</w:t>
      </w:r>
      <w:bookmarkStart w:id="1" w:name="tbl_budget"/>
      <w:bookmarkEnd w:id="1"/>
    </w:p>
    <w:sectPr w:rsidR="00981F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F85C4C" w14:textId="77777777" w:rsidR="00F31749" w:rsidRDefault="00F31749" w:rsidP="009F5F7A">
      <w:r>
        <w:separator/>
      </w:r>
    </w:p>
  </w:endnote>
  <w:endnote w:type="continuationSeparator" w:id="0">
    <w:p w14:paraId="3593C43E" w14:textId="77777777" w:rsidR="00F31749" w:rsidRDefault="00F31749" w:rsidP="009F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19B793" w14:textId="77777777" w:rsidR="00F31749" w:rsidRDefault="00F31749" w:rsidP="009F5F7A">
      <w:r>
        <w:separator/>
      </w:r>
    </w:p>
  </w:footnote>
  <w:footnote w:type="continuationSeparator" w:id="0">
    <w:p w14:paraId="7DAB81D1" w14:textId="77777777" w:rsidR="00F31749" w:rsidRDefault="00F31749" w:rsidP="009F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0B9D31"/>
    <w:multiLevelType w:val="singleLevel"/>
    <w:tmpl w:val="A20B9D31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YwtzQ2NLcwNjVQ0lEKTi0uzszPAykwqgUAAOUuSiwAAAA="/>
    <w:docVar w:name="commondata" w:val="eyJoZGlkIjoiMDBlZGQxNTI1ZTNhOTcxY2Y1MzVjNmIxYjJiZWRjMDAifQ=="/>
  </w:docVars>
  <w:rsids>
    <w:rsidRoot w:val="00BF0904"/>
    <w:rsid w:val="00010BF1"/>
    <w:rsid w:val="00024B7A"/>
    <w:rsid w:val="000427A8"/>
    <w:rsid w:val="00057B84"/>
    <w:rsid w:val="0008232B"/>
    <w:rsid w:val="00082524"/>
    <w:rsid w:val="000C5162"/>
    <w:rsid w:val="000E0779"/>
    <w:rsid w:val="000E6E73"/>
    <w:rsid w:val="000E74E8"/>
    <w:rsid w:val="00125F18"/>
    <w:rsid w:val="00126D76"/>
    <w:rsid w:val="00181FAC"/>
    <w:rsid w:val="001823F0"/>
    <w:rsid w:val="001E02C1"/>
    <w:rsid w:val="001F6D9D"/>
    <w:rsid w:val="001F6F04"/>
    <w:rsid w:val="002178E3"/>
    <w:rsid w:val="0022045C"/>
    <w:rsid w:val="00226736"/>
    <w:rsid w:val="0024142E"/>
    <w:rsid w:val="002607CE"/>
    <w:rsid w:val="002678AE"/>
    <w:rsid w:val="00274C55"/>
    <w:rsid w:val="00285F04"/>
    <w:rsid w:val="00293D9D"/>
    <w:rsid w:val="002B6B4F"/>
    <w:rsid w:val="002C457D"/>
    <w:rsid w:val="00303979"/>
    <w:rsid w:val="00315C68"/>
    <w:rsid w:val="003421D4"/>
    <w:rsid w:val="00346461"/>
    <w:rsid w:val="003503C2"/>
    <w:rsid w:val="003573D9"/>
    <w:rsid w:val="00373E29"/>
    <w:rsid w:val="00380D1A"/>
    <w:rsid w:val="003F795A"/>
    <w:rsid w:val="00402B4D"/>
    <w:rsid w:val="00434728"/>
    <w:rsid w:val="004411A3"/>
    <w:rsid w:val="004442AC"/>
    <w:rsid w:val="004566D2"/>
    <w:rsid w:val="00467761"/>
    <w:rsid w:val="00472B6A"/>
    <w:rsid w:val="00475A06"/>
    <w:rsid w:val="00476112"/>
    <w:rsid w:val="00492DCA"/>
    <w:rsid w:val="004B2ED2"/>
    <w:rsid w:val="004B3E2B"/>
    <w:rsid w:val="004C0C09"/>
    <w:rsid w:val="004D5EEA"/>
    <w:rsid w:val="004F2BC7"/>
    <w:rsid w:val="004F7BD1"/>
    <w:rsid w:val="00512F7B"/>
    <w:rsid w:val="005374BA"/>
    <w:rsid w:val="005460D1"/>
    <w:rsid w:val="005532B3"/>
    <w:rsid w:val="0056060B"/>
    <w:rsid w:val="005752BF"/>
    <w:rsid w:val="00583C49"/>
    <w:rsid w:val="005856BF"/>
    <w:rsid w:val="005B1FC3"/>
    <w:rsid w:val="005D1B69"/>
    <w:rsid w:val="005E2482"/>
    <w:rsid w:val="006261AD"/>
    <w:rsid w:val="006C2EC2"/>
    <w:rsid w:val="006D1599"/>
    <w:rsid w:val="006D42CD"/>
    <w:rsid w:val="006E3A49"/>
    <w:rsid w:val="00700DDC"/>
    <w:rsid w:val="00734D61"/>
    <w:rsid w:val="007A25A6"/>
    <w:rsid w:val="007E3373"/>
    <w:rsid w:val="0085143A"/>
    <w:rsid w:val="00856775"/>
    <w:rsid w:val="00857A12"/>
    <w:rsid w:val="00863217"/>
    <w:rsid w:val="008777ED"/>
    <w:rsid w:val="00897DB7"/>
    <w:rsid w:val="008A32B3"/>
    <w:rsid w:val="008D4BA8"/>
    <w:rsid w:val="008E4FC8"/>
    <w:rsid w:val="0090173B"/>
    <w:rsid w:val="009063CF"/>
    <w:rsid w:val="0092603E"/>
    <w:rsid w:val="009761C0"/>
    <w:rsid w:val="00981F4D"/>
    <w:rsid w:val="009900DE"/>
    <w:rsid w:val="009D1572"/>
    <w:rsid w:val="009F5F7A"/>
    <w:rsid w:val="00A00D83"/>
    <w:rsid w:val="00A16B05"/>
    <w:rsid w:val="00A3349B"/>
    <w:rsid w:val="00A4119D"/>
    <w:rsid w:val="00A43CF5"/>
    <w:rsid w:val="00A72C14"/>
    <w:rsid w:val="00A86204"/>
    <w:rsid w:val="00B16725"/>
    <w:rsid w:val="00B322D7"/>
    <w:rsid w:val="00B32500"/>
    <w:rsid w:val="00B93B30"/>
    <w:rsid w:val="00BA48ED"/>
    <w:rsid w:val="00BB4CDE"/>
    <w:rsid w:val="00BF0904"/>
    <w:rsid w:val="00BF7755"/>
    <w:rsid w:val="00C309D1"/>
    <w:rsid w:val="00C35775"/>
    <w:rsid w:val="00C51403"/>
    <w:rsid w:val="00C52ADC"/>
    <w:rsid w:val="00CA5D4C"/>
    <w:rsid w:val="00CC7D80"/>
    <w:rsid w:val="00CD5189"/>
    <w:rsid w:val="00CE0CFD"/>
    <w:rsid w:val="00D06E15"/>
    <w:rsid w:val="00D362F4"/>
    <w:rsid w:val="00D50CCA"/>
    <w:rsid w:val="00D65D8E"/>
    <w:rsid w:val="00D9398E"/>
    <w:rsid w:val="00DC2314"/>
    <w:rsid w:val="00DD5B04"/>
    <w:rsid w:val="00DF0FEA"/>
    <w:rsid w:val="00E001B8"/>
    <w:rsid w:val="00E06FB6"/>
    <w:rsid w:val="00E078E6"/>
    <w:rsid w:val="00E30315"/>
    <w:rsid w:val="00E33A42"/>
    <w:rsid w:val="00E54DB9"/>
    <w:rsid w:val="00E67706"/>
    <w:rsid w:val="00E870F8"/>
    <w:rsid w:val="00EA589A"/>
    <w:rsid w:val="00EC034D"/>
    <w:rsid w:val="00EE59E2"/>
    <w:rsid w:val="00F30E79"/>
    <w:rsid w:val="00F31749"/>
    <w:rsid w:val="00F53455"/>
    <w:rsid w:val="00F53D6A"/>
    <w:rsid w:val="00F55D0D"/>
    <w:rsid w:val="00F7529A"/>
    <w:rsid w:val="00FB09F6"/>
    <w:rsid w:val="01F80A87"/>
    <w:rsid w:val="02315D47"/>
    <w:rsid w:val="04CD3CF1"/>
    <w:rsid w:val="075C67EF"/>
    <w:rsid w:val="077B780A"/>
    <w:rsid w:val="0DF34592"/>
    <w:rsid w:val="104E6E29"/>
    <w:rsid w:val="105D4C73"/>
    <w:rsid w:val="12B27145"/>
    <w:rsid w:val="141F2D1B"/>
    <w:rsid w:val="144D6911"/>
    <w:rsid w:val="16DD15B5"/>
    <w:rsid w:val="180D75BF"/>
    <w:rsid w:val="1C177904"/>
    <w:rsid w:val="1DF03C95"/>
    <w:rsid w:val="21D76F5E"/>
    <w:rsid w:val="23A64B10"/>
    <w:rsid w:val="27AC5465"/>
    <w:rsid w:val="29357AA7"/>
    <w:rsid w:val="333E1EEE"/>
    <w:rsid w:val="361E7B4D"/>
    <w:rsid w:val="37A20571"/>
    <w:rsid w:val="3AA22A1B"/>
    <w:rsid w:val="3DA15649"/>
    <w:rsid w:val="3E2C3159"/>
    <w:rsid w:val="428733DB"/>
    <w:rsid w:val="42B9333F"/>
    <w:rsid w:val="4A96265D"/>
    <w:rsid w:val="4BA77C59"/>
    <w:rsid w:val="4D726447"/>
    <w:rsid w:val="55937A20"/>
    <w:rsid w:val="55A77998"/>
    <w:rsid w:val="593B09D8"/>
    <w:rsid w:val="5A2F5074"/>
    <w:rsid w:val="5AD703AE"/>
    <w:rsid w:val="5C477650"/>
    <w:rsid w:val="5C8D3FE6"/>
    <w:rsid w:val="5CC42BB4"/>
    <w:rsid w:val="5DE44ED6"/>
    <w:rsid w:val="64201D77"/>
    <w:rsid w:val="65F339A2"/>
    <w:rsid w:val="684C78AA"/>
    <w:rsid w:val="693D0839"/>
    <w:rsid w:val="69793001"/>
    <w:rsid w:val="6A066459"/>
    <w:rsid w:val="6A8D0B53"/>
    <w:rsid w:val="6A9A5C00"/>
    <w:rsid w:val="6F45253A"/>
    <w:rsid w:val="71CB61EA"/>
    <w:rsid w:val="74C96B62"/>
    <w:rsid w:val="767E1A29"/>
    <w:rsid w:val="78322C70"/>
    <w:rsid w:val="7C9D6B53"/>
    <w:rsid w:val="7E9062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5EB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8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文字 Char"/>
    <w:basedOn w:val="a0"/>
    <w:link w:val="a3"/>
    <w:uiPriority w:val="99"/>
    <w:semiHidden/>
    <w:qFormat/>
  </w:style>
  <w:style w:type="character" w:customStyle="1" w:styleId="Char3">
    <w:name w:val="批注主题 Char"/>
    <w:basedOn w:val="Char"/>
    <w:link w:val="a7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3">
    <w:name w:val="修订3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8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批注文字 Char"/>
    <w:basedOn w:val="a0"/>
    <w:link w:val="a3"/>
    <w:uiPriority w:val="99"/>
    <w:semiHidden/>
    <w:qFormat/>
  </w:style>
  <w:style w:type="character" w:customStyle="1" w:styleId="Char3">
    <w:name w:val="批注主题 Char"/>
    <w:basedOn w:val="Char"/>
    <w:link w:val="a7"/>
    <w:uiPriority w:val="99"/>
    <w:semiHidden/>
    <w:qFormat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">
    <w:name w:val="修订2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3">
    <w:name w:val="修订3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7E3E3-C72D-452C-8658-1E9224E0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Dell</cp:lastModifiedBy>
  <cp:revision>9</cp:revision>
  <cp:lastPrinted>2021-01-18T06:00:00Z</cp:lastPrinted>
  <dcterms:created xsi:type="dcterms:W3CDTF">2023-10-26T02:06:00Z</dcterms:created>
  <dcterms:modified xsi:type="dcterms:W3CDTF">2023-11-0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E3F4521C0754AF19E6165CDEF4B2A23</vt:lpwstr>
  </property>
</Properties>
</file>